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0E18" w:rsidRPr="008E30EC" w:rsidRDefault="00A00E18" w:rsidP="008E30EC">
      <w:pPr>
        <w:rPr>
          <w:rFonts w:ascii="Arial" w:hAnsi="Arial" w:cs="Arial"/>
        </w:rPr>
      </w:pPr>
    </w:p>
    <w:p w:rsidR="008E30EC" w:rsidRPr="008E30EC" w:rsidRDefault="008E30EC" w:rsidP="008E30EC">
      <w:pPr>
        <w:rPr>
          <w:rFonts w:ascii="Arial" w:hAnsi="Arial" w:cs="Arial"/>
        </w:rPr>
      </w:pPr>
    </w:p>
    <w:p w:rsidR="001B7D61" w:rsidRDefault="001B7D61" w:rsidP="00596452">
      <w:pPr>
        <w:pStyle w:val="font8"/>
        <w:shd w:val="clear" w:color="auto" w:fill="FFFFFF"/>
        <w:spacing w:before="0" w:beforeAutospacing="0" w:after="300" w:afterAutospacing="0" w:line="276" w:lineRule="auto"/>
        <w:rPr>
          <w:rFonts w:ascii="Arial" w:hAnsi="Arial" w:cs="Arial"/>
          <w:b/>
          <w:spacing w:val="5"/>
          <w:sz w:val="32"/>
          <w:szCs w:val="32"/>
        </w:rPr>
      </w:pPr>
    </w:p>
    <w:p w:rsidR="00596452" w:rsidRPr="002A22CC" w:rsidRDefault="00596452" w:rsidP="00596452">
      <w:pPr>
        <w:pStyle w:val="font8"/>
        <w:shd w:val="clear" w:color="auto" w:fill="FFFFFF"/>
        <w:spacing w:before="0" w:beforeAutospacing="0" w:after="300" w:afterAutospacing="0" w:line="276" w:lineRule="auto"/>
        <w:rPr>
          <w:rFonts w:ascii="Arial" w:hAnsi="Arial" w:cs="Arial"/>
          <w:b/>
          <w:spacing w:val="5"/>
          <w:sz w:val="32"/>
          <w:szCs w:val="32"/>
        </w:rPr>
      </w:pPr>
      <w:proofErr w:type="spellStart"/>
      <w:r w:rsidRPr="002A22CC">
        <w:rPr>
          <w:rFonts w:ascii="Arial" w:hAnsi="Arial" w:cs="Arial"/>
          <w:b/>
          <w:spacing w:val="5"/>
          <w:sz w:val="32"/>
          <w:szCs w:val="32"/>
        </w:rPr>
        <w:t>Education</w:t>
      </w:r>
      <w:proofErr w:type="spellEnd"/>
    </w:p>
    <w:p w:rsidR="008E30EC" w:rsidRPr="008E30EC" w:rsidRDefault="008E30EC" w:rsidP="001B7D61">
      <w:pPr>
        <w:pStyle w:val="font8"/>
        <w:shd w:val="clear" w:color="auto" w:fill="FFFFFF"/>
        <w:spacing w:before="0" w:beforeAutospacing="0" w:after="300" w:afterAutospacing="0" w:line="276" w:lineRule="auto"/>
        <w:rPr>
          <w:rFonts w:ascii="Arial" w:hAnsi="Arial" w:cs="Arial"/>
          <w:color w:val="000000"/>
          <w:spacing w:val="5"/>
          <w:sz w:val="22"/>
          <w:szCs w:val="22"/>
        </w:rPr>
      </w:pPr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I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Czech Republic,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re-schoo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acilitie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ate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to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hildre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ged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3 to 6.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ompulsor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educatio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goe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rom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g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6 to 15.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econdar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ate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to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you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eopl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rom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16 to 19. The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yea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run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rom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1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eptembe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unti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30 June.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Excep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o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re-schoo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leve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,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Czech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educationa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ystem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verwhelmingl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public and free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harg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.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a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fe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each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olel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a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languag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the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a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Czech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il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b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rivat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, and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henc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harg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ee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.</w:t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br/>
      </w:r>
      <w:bookmarkStart w:id="0" w:name="_GoBack"/>
      <w:bookmarkEnd w:id="0"/>
    </w:p>
    <w:p w:rsidR="008E30EC" w:rsidRPr="008E30EC" w:rsidRDefault="008E30EC" w:rsidP="00596452">
      <w:pPr>
        <w:pStyle w:val="Nadpis2"/>
        <w:shd w:val="clear" w:color="auto" w:fill="FFFFFF"/>
        <w:spacing w:before="0" w:after="120" w:line="276" w:lineRule="auto"/>
        <w:rPr>
          <w:rFonts w:ascii="Arial" w:hAnsi="Arial" w:cs="Arial"/>
          <w:color w:val="92D050"/>
          <w:sz w:val="22"/>
          <w:szCs w:val="22"/>
        </w:rPr>
      </w:pPr>
      <w:r w:rsidRPr="008E30EC">
        <w:rPr>
          <w:rFonts w:ascii="Arial" w:hAnsi="Arial" w:cs="Arial"/>
          <w:b/>
          <w:bCs/>
          <w:color w:val="92D050"/>
          <w:sz w:val="22"/>
          <w:szCs w:val="22"/>
        </w:rPr>
        <w:t>PRE SCHOOLING</w:t>
      </w:r>
    </w:p>
    <w:p w:rsidR="008E30EC" w:rsidRPr="008E30EC" w:rsidRDefault="008E30EC" w:rsidP="00596452">
      <w:pPr>
        <w:pStyle w:val="font8"/>
        <w:shd w:val="clear" w:color="auto" w:fill="FFFFFF"/>
        <w:spacing w:before="0" w:beforeAutospacing="0" w:after="300" w:afterAutospacing="0" w:line="276" w:lineRule="auto"/>
        <w:jc w:val="both"/>
        <w:rPr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t’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difficul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to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ge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you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hild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ccepted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nto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 public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re-schoo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acilit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unles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he/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eduled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to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ttend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rimar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ollow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yea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,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you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live i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city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distric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her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acilit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located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nd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you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hild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bl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/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ill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to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unctio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a Czech-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peak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milieu. The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ficia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registratio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period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ebruar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-May via </w:t>
      </w:r>
      <w:hyperlink r:id="rId8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https://zapisdoms.brno.cz/</w:t>
        </w:r>
      </w:hyperlink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.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Howeve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,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dvised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to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ontac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hose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re-school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dvanc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. I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l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the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ase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,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.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.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hildre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younge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a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5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year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g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, not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peak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Czech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ant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to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ttend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reschoo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a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differen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part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city,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you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usuall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hav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to resort to a 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fldChar w:fldCharType="begin"/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instrText xml:space="preserve"> HYPERLINK "https://docs.google.com/spreadsheets/d/1nt-dsr4CTIuOqlyyET_Pd5HgA4G0Bu0e6Qa7-_0t7MA/edit" \l "gid=1047116771" \t "_blank" </w:instrText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fldChar w:fldCharType="separate"/>
      </w:r>
      <w:r w:rsidRPr="008E30EC">
        <w:rPr>
          <w:rStyle w:val="Hypertextovodkaz"/>
          <w:rFonts w:ascii="Arial" w:hAnsi="Arial" w:cs="Arial"/>
          <w:b/>
          <w:bCs/>
          <w:color w:val="002D57"/>
          <w:spacing w:val="5"/>
          <w:sz w:val="22"/>
          <w:szCs w:val="22"/>
        </w:rPr>
        <w:t>private</w:t>
      </w:r>
      <w:proofErr w:type="spellEnd"/>
      <w:r w:rsidRPr="008E30EC">
        <w:rPr>
          <w:rStyle w:val="Hypertextovodkaz"/>
          <w:rFonts w:ascii="Arial" w:hAnsi="Arial" w:cs="Arial"/>
          <w:b/>
          <w:bCs/>
          <w:color w:val="002D57"/>
          <w:spacing w:val="5"/>
          <w:sz w:val="22"/>
          <w:szCs w:val="22"/>
        </w:rPr>
        <w:t xml:space="preserve"> provider</w:t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fldChar w:fldCharType="end"/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.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Her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re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om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ip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:</w:t>
      </w:r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 xml:space="preserve">International </w:t>
      </w:r>
      <w:proofErr w:type="spellStart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School</w:t>
      </w:r>
      <w:proofErr w:type="spellEnd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 xml:space="preserve"> Brno</w:t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9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http://www.isob.cz/en/kindergarten/</w:t>
        </w:r>
      </w:hyperlink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Ponn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10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www.ponny-brno.cz</w:t>
        </w:r>
      </w:hyperlink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Safírka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11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http://www.safirka.cz/en</w:t>
        </w:r>
      </w:hyperlink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Agentura Skřítek</w:t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12" w:tgtFrame="_blank" w:history="1">
        <w:r w:rsidRPr="008E30EC">
          <w:rPr>
            <w:rStyle w:val="color28"/>
            <w:rFonts w:ascii="Arial" w:hAnsi="Arial" w:cs="Arial"/>
            <w:b/>
            <w:bCs/>
            <w:color w:val="002D57"/>
            <w:spacing w:val="5"/>
            <w:sz w:val="22"/>
            <w:szCs w:val="22"/>
            <w:u w:val="single"/>
          </w:rPr>
          <w:t>http://miniskolka-skritek.cz/?setLanguage=eng</w:t>
        </w:r>
      </w:hyperlink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Creative</w:t>
      </w:r>
      <w:proofErr w:type="spellEnd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Kid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:</w:t>
      </w:r>
      <w:r w:rsidRPr="008E30EC">
        <w:rPr>
          <w:rStyle w:val="color28"/>
          <w:rFonts w:ascii="Arial" w:hAnsi="Arial" w:cs="Arial"/>
          <w:color w:val="000000"/>
          <w:spacing w:val="5"/>
          <w:sz w:val="22"/>
          <w:szCs w:val="22"/>
        </w:rPr>
        <w:t> </w:t>
      </w:r>
      <w:hyperlink r:id="rId13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http://www.creativekids.cz/en</w:t>
        </w:r>
      </w:hyperlink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 xml:space="preserve">Mary </w:t>
      </w:r>
      <w:proofErr w:type="spellStart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Poppin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14" w:tgtFrame="_blank" w:history="1">
        <w:r w:rsidRPr="008E30EC">
          <w:rPr>
            <w:rStyle w:val="color28"/>
            <w:rFonts w:ascii="Arial" w:hAnsi="Arial" w:cs="Arial"/>
            <w:b/>
            <w:bCs/>
            <w:color w:val="002D57"/>
            <w:spacing w:val="5"/>
            <w:sz w:val="22"/>
            <w:szCs w:val="22"/>
            <w:u w:val="single"/>
          </w:rPr>
          <w:t>www.marypoppins.cz/index-en.php</w:t>
        </w:r>
      </w:hyperlink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Kinder</w:t>
      </w:r>
      <w:proofErr w:type="spellEnd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-city</w:t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15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www.kinder-city.cz/en/contact</w:t>
        </w:r>
      </w:hyperlink>
    </w:p>
    <w:p w:rsid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Style w:val="color28"/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Viki</w:t>
      </w:r>
      <w:proofErr w:type="spellEnd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Kids</w:t>
      </w:r>
      <w:proofErr w:type="spellEnd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 xml:space="preserve"> Club</w:t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16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www.vikikidsclub.cz/eng</w:t>
        </w:r>
      </w:hyperlink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</w:p>
    <w:p w:rsid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Style w:val="Hypertextovodkaz"/>
          <w:rFonts w:ascii="Arial" w:hAnsi="Arial" w:cs="Arial"/>
          <w:b/>
          <w:bCs/>
          <w:color w:val="002D57"/>
          <w:spacing w:val="5"/>
          <w:sz w:val="22"/>
          <w:szCs w:val="22"/>
        </w:rPr>
      </w:pP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You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a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ind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full list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rivat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kinde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garden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o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ebsit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BEC: </w:t>
      </w:r>
      <w:hyperlink r:id="rId17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https://www.brnoexpatcentre.eu/im-an-expat/schools/</w:t>
        </w:r>
      </w:hyperlink>
    </w:p>
    <w:p w:rsidR="001B7D61" w:rsidRDefault="001B7D61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</w:p>
    <w:p w:rsidR="001B7D61" w:rsidRPr="008E30EC" w:rsidRDefault="001B7D61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</w:p>
    <w:p w:rsid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</w:p>
    <w:p w:rsidR="00596452" w:rsidRDefault="00596452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</w:p>
    <w:p w:rsidR="001B7D61" w:rsidRDefault="001B7D61" w:rsidP="008E30EC">
      <w:pPr>
        <w:pStyle w:val="Nadpis2"/>
        <w:shd w:val="clear" w:color="auto" w:fill="FFFFFF"/>
        <w:spacing w:before="0" w:after="120"/>
        <w:rPr>
          <w:rStyle w:val="color34"/>
          <w:rFonts w:ascii="Arial" w:hAnsi="Arial" w:cs="Arial"/>
          <w:b/>
          <w:bCs/>
          <w:color w:val="92D050"/>
          <w:sz w:val="22"/>
          <w:szCs w:val="22"/>
        </w:rPr>
      </w:pPr>
    </w:p>
    <w:p w:rsidR="008E30EC" w:rsidRPr="008E30EC" w:rsidRDefault="008E30EC" w:rsidP="008E30EC">
      <w:pPr>
        <w:pStyle w:val="Nadpis2"/>
        <w:shd w:val="clear" w:color="auto" w:fill="FFFFFF"/>
        <w:spacing w:before="0" w:after="120"/>
        <w:rPr>
          <w:rFonts w:ascii="Arial" w:hAnsi="Arial" w:cs="Arial"/>
          <w:color w:val="000000"/>
          <w:sz w:val="22"/>
          <w:szCs w:val="22"/>
        </w:rPr>
      </w:pPr>
      <w:r w:rsidRPr="008E30EC">
        <w:rPr>
          <w:rStyle w:val="color34"/>
          <w:rFonts w:ascii="Arial" w:hAnsi="Arial" w:cs="Arial"/>
          <w:b/>
          <w:bCs/>
          <w:color w:val="92D050"/>
          <w:sz w:val="22"/>
          <w:szCs w:val="22"/>
        </w:rPr>
        <w:t>PRIMARY SCHOOLS</w:t>
      </w:r>
    </w:p>
    <w:p w:rsidR="008E30EC" w:rsidRPr="008E30EC" w:rsidRDefault="008E30EC" w:rsidP="00596452">
      <w:pPr>
        <w:pStyle w:val="font8"/>
        <w:shd w:val="clear" w:color="auto" w:fill="FFFFFF"/>
        <w:spacing w:before="0" w:beforeAutospacing="0" w:after="300" w:afterAutospacing="0" w:line="276" w:lineRule="auto"/>
        <w:rPr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Matriculation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o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1st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las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ak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place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betwee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Januar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15th and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ebruar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15th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eac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yea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.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necessar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to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om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to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matriculatio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perso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it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hild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nd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it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respectiv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document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(a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asspor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nd a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ertificat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birt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hild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). Czech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each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languag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public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.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Registratio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o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ollow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yea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ake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place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eac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March-Apri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via a </w:t>
      </w:r>
      <w:hyperlink r:id="rId18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https://zapisdozs.brno.cz/</w:t>
        </w:r>
      </w:hyperlink>
      <w:r w:rsidRPr="008E30EC">
        <w:rPr>
          <w:rFonts w:ascii="Arial" w:hAnsi="Arial" w:cs="Arial"/>
          <w:color w:val="000000"/>
          <w:spacing w:val="5"/>
          <w:sz w:val="22"/>
          <w:szCs w:val="22"/>
        </w:rPr>
        <w:t>.</w:t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br/>
      </w:r>
    </w:p>
    <w:p w:rsidR="008E30EC" w:rsidRPr="008E30EC" w:rsidRDefault="008E30EC" w:rsidP="00596452">
      <w:pPr>
        <w:pStyle w:val="font8"/>
        <w:shd w:val="clear" w:color="auto" w:fill="FFFFFF"/>
        <w:spacing w:before="0" w:beforeAutospacing="0" w:after="300" w:afterAutospacing="0" w:line="276" w:lineRule="auto"/>
        <w:rPr>
          <w:rFonts w:ascii="Arial" w:hAnsi="Arial" w:cs="Arial"/>
          <w:color w:val="000000"/>
          <w:sz w:val="22"/>
          <w:szCs w:val="22"/>
          <w:u w:val="single"/>
        </w:rPr>
      </w:pPr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The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nl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it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Englis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s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t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sole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each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languag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(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rom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kindergarte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to grade 13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tudent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)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rivat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 </w:t>
      </w:r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 xml:space="preserve">International </w:t>
      </w:r>
      <w:proofErr w:type="spellStart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School</w:t>
      </w:r>
      <w:proofErr w:type="spellEnd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 xml:space="preserve"> Brno</w:t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t> (</w:t>
      </w:r>
      <w:hyperlink r:id="rId19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https://www.isob.cz/en</w:t>
        </w:r>
      </w:hyperlink>
      <w:r w:rsidRPr="008E30EC">
        <w:rPr>
          <w:rFonts w:ascii="Arial" w:hAnsi="Arial" w:cs="Arial"/>
          <w:color w:val="000000"/>
          <w:spacing w:val="5"/>
          <w:sz w:val="22"/>
          <w:szCs w:val="22"/>
        </w:rPr>
        <w:t>).</w:t>
      </w:r>
    </w:p>
    <w:p w:rsidR="008E30EC" w:rsidRPr="008E30EC" w:rsidRDefault="008E30EC" w:rsidP="008E30EC">
      <w:pPr>
        <w:pStyle w:val="font8"/>
        <w:numPr>
          <w:ilvl w:val="0"/>
          <w:numId w:val="10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z w:val="22"/>
          <w:szCs w:val="22"/>
          <w:u w:val="single"/>
        </w:rPr>
      </w:pPr>
      <w:proofErr w:type="spellStart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Primary</w:t>
      </w:r>
      <w:proofErr w:type="spellEnd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 xml:space="preserve"> </w:t>
      </w:r>
      <w:proofErr w:type="spellStart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schools</w:t>
      </w:r>
      <w:proofErr w:type="spellEnd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 xml:space="preserve"> </w:t>
      </w:r>
      <w:proofErr w:type="spellStart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with</w:t>
      </w:r>
      <w:proofErr w:type="spellEnd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 xml:space="preserve"> extra </w:t>
      </w:r>
      <w:proofErr w:type="spellStart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language</w:t>
      </w:r>
      <w:proofErr w:type="spellEnd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 xml:space="preserve"> </w:t>
      </w:r>
      <w:proofErr w:type="spellStart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teaching</w:t>
      </w:r>
      <w:proofErr w:type="spellEnd"/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om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rimar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hic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Czech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basic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each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languag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fe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English-languag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lasse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early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year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nd, i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late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year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, a limited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numbe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ubject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augh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Englis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:</w:t>
      </w:r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Základní škola Bakalovo nábřeží</w:t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t>, 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ebsit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20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www.bakalka.cz</w:t>
        </w:r>
      </w:hyperlink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Anglická základní škola</w:t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t>, 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ebsit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21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www.skolskykomplex.cz/zs/</w:t>
        </w:r>
        <w:r w:rsidRPr="008E30EC">
          <w:rPr>
            <w:rFonts w:ascii="Arial" w:hAnsi="Arial" w:cs="Arial"/>
            <w:b/>
            <w:bCs/>
            <w:color w:val="002D57"/>
            <w:spacing w:val="5"/>
            <w:sz w:val="22"/>
            <w:szCs w:val="22"/>
            <w:u w:val="single"/>
          </w:rPr>
          <w:br/>
        </w:r>
        <w:r w:rsidRPr="008E30EC">
          <w:rPr>
            <w:rFonts w:ascii="Arial" w:hAnsi="Arial" w:cs="Arial"/>
            <w:b/>
            <w:bCs/>
            <w:color w:val="002D57"/>
            <w:spacing w:val="5"/>
            <w:sz w:val="22"/>
            <w:szCs w:val="22"/>
            <w:u w:val="single"/>
          </w:rPr>
          <w:br/>
        </w:r>
      </w:hyperlink>
    </w:p>
    <w:p w:rsidR="008E30EC" w:rsidRDefault="008E30EC" w:rsidP="008E30EC">
      <w:pPr>
        <w:pStyle w:val="Nadpis3"/>
        <w:numPr>
          <w:ilvl w:val="0"/>
          <w:numId w:val="10"/>
        </w:numPr>
        <w:shd w:val="clear" w:color="auto" w:fill="FFFFFF"/>
        <w:spacing w:before="0"/>
        <w:rPr>
          <w:rFonts w:ascii="Arial" w:hAnsi="Arial" w:cs="Arial"/>
          <w:b/>
          <w:bCs/>
          <w:color w:val="000000"/>
          <w:sz w:val="22"/>
          <w:szCs w:val="22"/>
          <w:u w:val="single"/>
        </w:rPr>
      </w:pPr>
      <w:proofErr w:type="spellStart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Primary</w:t>
      </w:r>
      <w:proofErr w:type="spellEnd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 xml:space="preserve"> </w:t>
      </w:r>
      <w:proofErr w:type="spellStart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schools</w:t>
      </w:r>
      <w:proofErr w:type="spellEnd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 xml:space="preserve"> </w:t>
      </w:r>
      <w:proofErr w:type="spellStart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with</w:t>
      </w:r>
      <w:proofErr w:type="spellEnd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 xml:space="preserve"> </w:t>
      </w:r>
      <w:proofErr w:type="spellStart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an</w:t>
      </w:r>
      <w:proofErr w:type="spellEnd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 xml:space="preserve"> </w:t>
      </w:r>
      <w:proofErr w:type="spellStart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integration</w:t>
      </w:r>
      <w:proofErr w:type="spellEnd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 xml:space="preserve"> </w:t>
      </w:r>
      <w:proofErr w:type="spellStart"/>
      <w:r w:rsidRPr="008E30E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programme</w:t>
      </w:r>
      <w:proofErr w:type="spellEnd"/>
    </w:p>
    <w:p w:rsidR="008E30EC" w:rsidRPr="008E30EC" w:rsidRDefault="008E30EC" w:rsidP="008E30EC"/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Základní a Mateřská škola Staňkova 14</w:t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t>, 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ebsit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22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www.zsstankova.eu</w:t>
        </w:r>
      </w:hyperlink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Základní a Mateřská škola J.A. Komenského</w:t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t>, 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ebsit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23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www.zsnamrep.cz</w:t>
        </w:r>
      </w:hyperlink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Základní a Mateřská škola Chrlice</w:t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t>, 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ebsit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24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www.zschrlice.cz</w:t>
        </w:r>
      </w:hyperlink>
    </w:p>
    <w:p w:rsid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Style w:val="color28"/>
          <w:rFonts w:ascii="Arial" w:hAnsi="Arial" w:cs="Arial"/>
          <w:color w:val="000000"/>
          <w:spacing w:val="5"/>
          <w:sz w:val="22"/>
          <w:szCs w:val="22"/>
        </w:rPr>
      </w:pPr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 xml:space="preserve">Základní škola </w:t>
      </w:r>
      <w:proofErr w:type="spellStart"/>
      <w:r w:rsidRPr="008E30EC">
        <w:rPr>
          <w:rStyle w:val="Siln"/>
          <w:rFonts w:ascii="Arial" w:hAnsi="Arial" w:cs="Arial"/>
          <w:color w:val="000000"/>
          <w:spacing w:val="5"/>
          <w:sz w:val="22"/>
          <w:szCs w:val="22"/>
        </w:rPr>
        <w:t>Labyrint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,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ebsist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25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https://labyrinthschool.cz/en/</w:t>
        </w:r>
      </w:hyperlink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</w:p>
    <w:p w:rsidR="008E30EC" w:rsidRPr="008E30EC" w:rsidRDefault="008E30EC" w:rsidP="008E30EC">
      <w:pPr>
        <w:pStyle w:val="Nadpis2"/>
        <w:shd w:val="clear" w:color="auto" w:fill="FFFFFF"/>
        <w:spacing w:before="0" w:after="120"/>
        <w:rPr>
          <w:rFonts w:ascii="Arial" w:hAnsi="Arial" w:cs="Arial"/>
          <w:color w:val="92D050"/>
          <w:sz w:val="22"/>
          <w:szCs w:val="22"/>
        </w:rPr>
      </w:pPr>
      <w:r w:rsidRPr="008E30EC">
        <w:rPr>
          <w:rStyle w:val="color34"/>
          <w:rFonts w:ascii="Arial" w:hAnsi="Arial" w:cs="Arial"/>
          <w:b/>
          <w:bCs/>
          <w:color w:val="92D050"/>
          <w:sz w:val="22"/>
          <w:szCs w:val="22"/>
        </w:rPr>
        <w:t>SECONDARY SCHOOLS / GRAMMAR SCHOOLS</w:t>
      </w:r>
    </w:p>
    <w:p w:rsidR="008E30EC" w:rsidRDefault="008E30EC" w:rsidP="008E30EC">
      <w:pPr>
        <w:rPr>
          <w:rStyle w:val="Siln"/>
          <w:rFonts w:ascii="Arial" w:hAnsi="Arial" w:cs="Arial"/>
          <w:color w:val="000000"/>
          <w:u w:val="single"/>
          <w:shd w:val="clear" w:color="auto" w:fill="FFFFFF"/>
        </w:rPr>
      </w:pPr>
      <w:r w:rsidRPr="008E30EC">
        <w:rPr>
          <w:rStyle w:val="Siln"/>
          <w:rFonts w:ascii="Arial" w:hAnsi="Arial" w:cs="Arial"/>
          <w:color w:val="000000"/>
          <w:u w:val="single"/>
          <w:shd w:val="clear" w:color="auto" w:fill="FFFFFF"/>
        </w:rPr>
        <w:t xml:space="preserve">International </w:t>
      </w:r>
      <w:proofErr w:type="spellStart"/>
      <w:r w:rsidRPr="008E30EC">
        <w:rPr>
          <w:rStyle w:val="Siln"/>
          <w:rFonts w:ascii="Arial" w:hAnsi="Arial" w:cs="Arial"/>
          <w:color w:val="000000"/>
          <w:u w:val="single"/>
          <w:shd w:val="clear" w:color="auto" w:fill="FFFFFF"/>
        </w:rPr>
        <w:t>School</w:t>
      </w:r>
      <w:proofErr w:type="spellEnd"/>
      <w:r w:rsidRPr="008E30EC">
        <w:rPr>
          <w:rStyle w:val="Siln"/>
          <w:rFonts w:ascii="Arial" w:hAnsi="Arial" w:cs="Arial"/>
          <w:color w:val="000000"/>
          <w:u w:val="single"/>
          <w:shd w:val="clear" w:color="auto" w:fill="FFFFFF"/>
        </w:rPr>
        <w:t xml:space="preserve"> </w:t>
      </w:r>
      <w:proofErr w:type="spellStart"/>
      <w:r w:rsidRPr="008E30EC">
        <w:rPr>
          <w:rStyle w:val="Siln"/>
          <w:rFonts w:ascii="Arial" w:hAnsi="Arial" w:cs="Arial"/>
          <w:color w:val="000000"/>
          <w:u w:val="single"/>
          <w:shd w:val="clear" w:color="auto" w:fill="FFFFFF"/>
        </w:rPr>
        <w:t>of</w:t>
      </w:r>
      <w:proofErr w:type="spellEnd"/>
      <w:r w:rsidRPr="008E30EC">
        <w:rPr>
          <w:rStyle w:val="Siln"/>
          <w:rFonts w:ascii="Arial" w:hAnsi="Arial" w:cs="Arial"/>
          <w:color w:val="000000"/>
          <w:u w:val="single"/>
          <w:shd w:val="clear" w:color="auto" w:fill="FFFFFF"/>
        </w:rPr>
        <w:t xml:space="preserve"> Brno</w:t>
      </w:r>
    </w:p>
    <w:p w:rsidR="008E30EC" w:rsidRPr="008E30EC" w:rsidRDefault="008E30EC" w:rsidP="008E30EC">
      <w:pPr>
        <w:rPr>
          <w:rFonts w:ascii="Arial" w:hAnsi="Arial" w:cs="Arial"/>
          <w:u w:val="single"/>
        </w:rPr>
      </w:pPr>
    </w:p>
    <w:p w:rsidR="008E30EC" w:rsidRPr="008E30EC" w:rsidRDefault="008E30EC" w:rsidP="00596452">
      <w:pPr>
        <w:pStyle w:val="font8"/>
        <w:shd w:val="clear" w:color="auto" w:fill="FFFFFF"/>
        <w:spacing w:before="0" w:beforeAutospacing="0" w:after="300" w:afterAutospacing="0" w:line="276" w:lineRule="auto"/>
        <w:jc w:val="both"/>
        <w:rPr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ollow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Cambridge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econdar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1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tag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, grade 9 and 10,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tudent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SB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ollow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Cambridge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econdar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2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rogramm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by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ak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GCSE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(International General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ertificat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econdar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Educatio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). The International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Brno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now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lso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fer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Cambridge International A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Level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.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i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llow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to ope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11th and 12th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grade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,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mak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ossibl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o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tudent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Brno to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omplet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nternationa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hig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educatio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Englis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.</w:t>
      </w:r>
    </w:p>
    <w:p w:rsidR="001B7D61" w:rsidRDefault="001B7D61" w:rsidP="00596452">
      <w:pPr>
        <w:pStyle w:val="font8"/>
        <w:shd w:val="clear" w:color="auto" w:fill="FFFFFF"/>
        <w:spacing w:before="0" w:beforeAutospacing="0" w:after="300" w:afterAutospacing="0" w:line="276" w:lineRule="auto"/>
        <w:rPr>
          <w:rFonts w:ascii="Arial" w:hAnsi="Arial" w:cs="Arial"/>
          <w:color w:val="000000"/>
          <w:spacing w:val="5"/>
          <w:sz w:val="22"/>
          <w:szCs w:val="22"/>
        </w:rPr>
      </w:pPr>
    </w:p>
    <w:p w:rsidR="001B7D61" w:rsidRDefault="001B7D61" w:rsidP="00596452">
      <w:pPr>
        <w:pStyle w:val="font8"/>
        <w:shd w:val="clear" w:color="auto" w:fill="FFFFFF"/>
        <w:spacing w:before="0" w:beforeAutospacing="0" w:after="300" w:afterAutospacing="0" w:line="276" w:lineRule="auto"/>
        <w:rPr>
          <w:rFonts w:ascii="Arial" w:hAnsi="Arial" w:cs="Arial"/>
          <w:color w:val="000000"/>
          <w:spacing w:val="5"/>
          <w:sz w:val="22"/>
          <w:szCs w:val="22"/>
        </w:rPr>
      </w:pPr>
    </w:p>
    <w:p w:rsidR="001B7D61" w:rsidRDefault="008E30EC" w:rsidP="00596452">
      <w:pPr>
        <w:pStyle w:val="font8"/>
        <w:shd w:val="clear" w:color="auto" w:fill="FFFFFF"/>
        <w:spacing w:before="0" w:beforeAutospacing="0" w:after="300" w:afterAutospacing="0" w:line="276" w:lineRule="auto"/>
        <w:rPr>
          <w:rFonts w:ascii="Arial" w:hAnsi="Arial" w:cs="Arial"/>
          <w:color w:val="000000"/>
          <w:spacing w:val="5"/>
          <w:sz w:val="22"/>
          <w:szCs w:val="22"/>
        </w:rPr>
      </w:pPr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Cambridge International AS (11th grade) and A (12th grade)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Level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hav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idespread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nternationa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recognitio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s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hig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/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r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university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educationa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qualification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.</w:t>
      </w:r>
    </w:p>
    <w:p w:rsidR="008E30EC" w:rsidRPr="008E30EC" w:rsidRDefault="008E30EC" w:rsidP="001B7D61">
      <w:pPr>
        <w:pStyle w:val="font8"/>
        <w:shd w:val="clear" w:color="auto" w:fill="FFFFFF"/>
        <w:spacing w:before="0" w:beforeAutospacing="0" w:after="300" w:afterAutospacing="0" w:line="276" w:lineRule="auto"/>
        <w:jc w:val="both"/>
        <w:rPr>
          <w:rFonts w:ascii="Arial" w:hAnsi="Arial" w:cs="Arial"/>
          <w:color w:val="000000"/>
          <w:spacing w:val="5"/>
          <w:sz w:val="22"/>
          <w:szCs w:val="22"/>
        </w:rPr>
      </w:pPr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As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o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Czech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econdar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, Brno has a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ew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 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bilingua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gramma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 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it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Czech/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renc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nd Czech/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panis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Czech/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Englis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urricula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to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fe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. These are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l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public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,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wo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m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it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dditiona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support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om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rom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renc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nd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panis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government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respectively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, and a Czech/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Englis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hav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rojec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unded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rom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EU.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l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lasse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re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augh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Czech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irs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,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late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om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re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augh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n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arge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language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. A pupil has to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know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Czech to study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her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, but his/her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mate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hav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understand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oreig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languag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nd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choo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upport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multinationa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ntegratio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nd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oreig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tudent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learning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Czech.</w:t>
      </w:r>
    </w:p>
    <w:p w:rsidR="008E30EC" w:rsidRPr="008E30EC" w:rsidRDefault="008E30EC" w:rsidP="008E30EC">
      <w:pPr>
        <w:rPr>
          <w:rFonts w:ascii="Arial" w:hAnsi="Arial" w:cs="Arial"/>
        </w:rPr>
      </w:pPr>
      <w:r w:rsidRPr="008E30EC">
        <w:rPr>
          <w:rStyle w:val="Siln"/>
          <w:rFonts w:ascii="Arial" w:hAnsi="Arial" w:cs="Arial"/>
          <w:color w:val="000000"/>
          <w:shd w:val="clear" w:color="auto" w:fill="FFFFFF"/>
        </w:rPr>
        <w:t>Gymnázium Slovanské náměstí</w:t>
      </w:r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fer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extended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classe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Englis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languag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bot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gram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6-year</w:t>
      </w:r>
      <w:proofErr w:type="gram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rogramm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s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ell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s i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4-year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rogramm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.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o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more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nformatio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e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26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www.gymnaslo.cz</w:t>
        </w:r>
      </w:hyperlink>
      <w:hyperlink r:id="rId27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.</w:t>
        </w:r>
        <w:r w:rsidRPr="008E30EC">
          <w:rPr>
            <w:rFonts w:ascii="Arial" w:hAnsi="Arial" w:cs="Arial"/>
            <w:b/>
            <w:bCs/>
            <w:color w:val="002D57"/>
            <w:spacing w:val="5"/>
            <w:sz w:val="22"/>
            <w:szCs w:val="22"/>
            <w:u w:val="single"/>
          </w:rPr>
          <w:br/>
        </w:r>
      </w:hyperlink>
    </w:p>
    <w:p w:rsidR="008E30EC" w:rsidRPr="008E30EC" w:rsidRDefault="008E30EC" w:rsidP="008E30EC">
      <w:pPr>
        <w:rPr>
          <w:rFonts w:ascii="Arial" w:hAnsi="Arial" w:cs="Arial"/>
        </w:rPr>
      </w:pPr>
      <w:r w:rsidRPr="008E30EC">
        <w:rPr>
          <w:rStyle w:val="Siln"/>
          <w:rFonts w:ascii="Arial" w:hAnsi="Arial" w:cs="Arial"/>
          <w:color w:val="000000"/>
          <w:shd w:val="clear" w:color="auto" w:fill="FFFFFF"/>
        </w:rPr>
        <w:t>Gymnázium Matyáše Lercha</w:t>
      </w:r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offer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om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ubject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renc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languag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gram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6-year</w:t>
      </w:r>
      <w:proofErr w:type="gram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rogramm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.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o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more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nformatio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e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28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www.gml.cz</w:t>
        </w:r>
      </w:hyperlink>
      <w:r w:rsidRPr="008E30EC">
        <w:rPr>
          <w:rFonts w:ascii="Arial" w:hAnsi="Arial" w:cs="Arial"/>
          <w:color w:val="000000"/>
          <w:spacing w:val="5"/>
          <w:sz w:val="22"/>
          <w:szCs w:val="22"/>
        </w:rPr>
        <w:t>.</w:t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br/>
      </w:r>
    </w:p>
    <w:p w:rsidR="008E30EC" w:rsidRPr="008E30EC" w:rsidRDefault="008E30EC" w:rsidP="008E30EC">
      <w:pPr>
        <w:rPr>
          <w:rFonts w:ascii="Arial" w:hAnsi="Arial" w:cs="Arial"/>
        </w:rPr>
      </w:pPr>
      <w:r w:rsidRPr="008E30EC">
        <w:rPr>
          <w:rStyle w:val="Siln"/>
          <w:rFonts w:ascii="Arial" w:hAnsi="Arial" w:cs="Arial"/>
          <w:color w:val="000000"/>
          <w:shd w:val="clear" w:color="auto" w:fill="FFFFFF"/>
        </w:rPr>
        <w:t>Klasické a španělské gymnázium</w:t>
      </w:r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om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ubjects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are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aught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panish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languag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,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also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in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gram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6-year</w:t>
      </w:r>
      <w:proofErr w:type="gram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programm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.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For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more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information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se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29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www.gyby.cz</w:t>
        </w:r>
      </w:hyperlink>
      <w:r w:rsidRPr="008E30EC">
        <w:rPr>
          <w:rFonts w:ascii="Arial" w:hAnsi="Arial" w:cs="Arial"/>
          <w:color w:val="000000"/>
          <w:spacing w:val="5"/>
          <w:sz w:val="22"/>
          <w:szCs w:val="22"/>
        </w:rPr>
        <w:t>.</w:t>
      </w:r>
      <w:r w:rsidRPr="008E30EC">
        <w:rPr>
          <w:rFonts w:ascii="Arial" w:hAnsi="Arial" w:cs="Arial"/>
          <w:color w:val="000000"/>
          <w:spacing w:val="5"/>
          <w:sz w:val="22"/>
          <w:szCs w:val="22"/>
        </w:rPr>
        <w:br/>
      </w:r>
    </w:p>
    <w:p w:rsidR="008E30EC" w:rsidRPr="008E30EC" w:rsidRDefault="008E30EC" w:rsidP="008E30EC">
      <w:pPr>
        <w:rPr>
          <w:rFonts w:ascii="Arial" w:hAnsi="Arial" w:cs="Arial"/>
        </w:rPr>
      </w:pPr>
      <w:r w:rsidRPr="008E30EC">
        <w:rPr>
          <w:rStyle w:val="Siln"/>
          <w:rFonts w:ascii="Arial" w:hAnsi="Arial" w:cs="Arial"/>
          <w:color w:val="000000"/>
          <w:shd w:val="clear" w:color="auto" w:fill="FFFFFF"/>
        </w:rPr>
        <w:t>I. Německé zemské gymnasium</w:t>
      </w:r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ebsit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30" w:tgtFrame="_blank" w:history="1">
        <w:r w:rsidRPr="008E30EC">
          <w:rPr>
            <w:rStyle w:val="Hypertextovodkaz"/>
            <w:rFonts w:ascii="Arial" w:hAnsi="Arial" w:cs="Arial"/>
            <w:b/>
            <w:bCs/>
            <w:color w:val="002D57"/>
            <w:spacing w:val="5"/>
            <w:sz w:val="22"/>
            <w:szCs w:val="22"/>
          </w:rPr>
          <w:t>https://www.skolskykomplex.cz/</w:t>
        </w:r>
        <w:r w:rsidRPr="008E30EC">
          <w:rPr>
            <w:rFonts w:ascii="Arial" w:hAnsi="Arial" w:cs="Arial"/>
            <w:b/>
            <w:bCs/>
            <w:color w:val="002D57"/>
            <w:spacing w:val="5"/>
            <w:sz w:val="22"/>
            <w:szCs w:val="22"/>
            <w:u w:val="single"/>
          </w:rPr>
          <w:br/>
        </w:r>
      </w:hyperlink>
    </w:p>
    <w:p w:rsidR="008E30EC" w:rsidRPr="008E30EC" w:rsidRDefault="008E30EC" w:rsidP="008E30EC">
      <w:pPr>
        <w:rPr>
          <w:rFonts w:ascii="Arial" w:hAnsi="Arial" w:cs="Arial"/>
        </w:rPr>
      </w:pPr>
      <w:r w:rsidRPr="008E30EC">
        <w:rPr>
          <w:rStyle w:val="Siln"/>
          <w:rFonts w:ascii="Arial" w:hAnsi="Arial" w:cs="Arial"/>
          <w:color w:val="000000"/>
          <w:shd w:val="clear" w:color="auto" w:fill="FFFFFF"/>
        </w:rPr>
        <w:t>Gymnázium Globe, s.r.o.</w:t>
      </w:r>
    </w:p>
    <w:p w:rsidR="008E30EC" w:rsidRPr="008E30EC" w:rsidRDefault="008E30EC" w:rsidP="008E30EC">
      <w:pPr>
        <w:pStyle w:val="font8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8E30EC">
        <w:rPr>
          <w:rFonts w:ascii="Arial" w:hAnsi="Arial" w:cs="Arial"/>
          <w:color w:val="000000"/>
          <w:spacing w:val="5"/>
          <w:sz w:val="22"/>
          <w:szCs w:val="22"/>
        </w:rPr>
        <w:t>website</w:t>
      </w:r>
      <w:proofErr w:type="spellEnd"/>
      <w:r w:rsidRPr="008E30EC">
        <w:rPr>
          <w:rFonts w:ascii="Arial" w:hAnsi="Arial" w:cs="Arial"/>
          <w:color w:val="000000"/>
          <w:spacing w:val="5"/>
          <w:sz w:val="22"/>
          <w:szCs w:val="22"/>
        </w:rPr>
        <w:t>: </w:t>
      </w:r>
      <w:hyperlink r:id="rId31" w:tgtFrame="_blank" w:history="1">
        <w:r w:rsidRPr="008E30EC">
          <w:rPr>
            <w:rStyle w:val="color28"/>
            <w:rFonts w:ascii="Arial" w:hAnsi="Arial" w:cs="Arial"/>
            <w:b/>
            <w:bCs/>
            <w:color w:val="002D57"/>
            <w:spacing w:val="5"/>
            <w:sz w:val="22"/>
            <w:szCs w:val="22"/>
            <w:u w:val="single"/>
          </w:rPr>
          <w:t>www.gymglobe.cz/en</w:t>
        </w:r>
      </w:hyperlink>
    </w:p>
    <w:p w:rsidR="008E30EC" w:rsidRPr="008E30EC" w:rsidRDefault="008E30EC" w:rsidP="008E30EC">
      <w:pPr>
        <w:rPr>
          <w:rFonts w:ascii="Arial" w:hAnsi="Arial" w:cs="Arial"/>
        </w:rPr>
      </w:pPr>
    </w:p>
    <w:sectPr w:rsidR="008E30EC" w:rsidRPr="008E30EC" w:rsidSect="00E31FDB">
      <w:headerReference w:type="default" r:id="rId32"/>
      <w:footerReference w:type="default" r:id="rId3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5B25" w:rsidRDefault="00BB5B25" w:rsidP="00E31FDB">
      <w:r>
        <w:separator/>
      </w:r>
    </w:p>
  </w:endnote>
  <w:endnote w:type="continuationSeparator" w:id="0">
    <w:p w:rsidR="00BB5B25" w:rsidRDefault="00BB5B25" w:rsidP="00E31F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30EC" w:rsidRDefault="008E30EC" w:rsidP="00CB0D55">
    <w:pPr>
      <w:pStyle w:val="Zpat-univerzita4dkyadresy"/>
    </w:pPr>
  </w:p>
  <w:p w:rsidR="00CB0D55" w:rsidRDefault="00CB0D55" w:rsidP="00CB0D55">
    <w:pPr>
      <w:pStyle w:val="Zpat-univerzita4dkyadresy"/>
    </w:pPr>
    <w:r w:rsidRPr="0040510B">
      <w:t>Masarykova univerzita, Středoevropský technologický institut</w:t>
    </w:r>
  </w:p>
  <w:p w:rsidR="00CB0D55" w:rsidRPr="00CB0D55" w:rsidRDefault="00CB0D55" w:rsidP="00CB0D55">
    <w:pPr>
      <w:pStyle w:val="Zpat"/>
      <w:rPr>
        <w:rFonts w:ascii="Arial" w:hAnsi="Arial" w:cs="Arial"/>
        <w:b/>
        <w:color w:val="0000DC"/>
        <w:sz w:val="16"/>
        <w:szCs w:val="16"/>
      </w:rPr>
    </w:pPr>
    <w:r w:rsidRPr="00CB0D55">
      <w:rPr>
        <w:rFonts w:ascii="Arial" w:hAnsi="Arial" w:cs="Arial"/>
        <w:b/>
        <w:color w:val="0000DC"/>
        <w:sz w:val="16"/>
        <w:szCs w:val="16"/>
      </w:rPr>
      <w:t xml:space="preserve">Kamenice 735/5, 625 00 Brno, Česká republika </w:t>
    </w:r>
  </w:p>
  <w:p w:rsidR="00CB0D55" w:rsidRPr="00CB0D55" w:rsidRDefault="00CB0D55" w:rsidP="00CB0D55">
    <w:pPr>
      <w:pStyle w:val="Zpat"/>
      <w:rPr>
        <w:rFonts w:ascii="Arial" w:hAnsi="Arial" w:cs="Arial"/>
        <w:b/>
        <w:color w:val="0000DC"/>
        <w:sz w:val="16"/>
        <w:szCs w:val="16"/>
      </w:rPr>
    </w:pPr>
    <w:r w:rsidRPr="00CB0D55">
      <w:rPr>
        <w:rFonts w:ascii="Arial" w:hAnsi="Arial" w:cs="Arial"/>
        <w:b/>
        <w:color w:val="0000DC"/>
        <w:sz w:val="16"/>
        <w:szCs w:val="16"/>
      </w:rPr>
      <w:t>T: +420 549 49 2911, 6639, E: info@ceitec.muni.cz, www.ceitec.muni.cz</w:t>
    </w:r>
  </w:p>
  <w:p w:rsidR="00CB0D55" w:rsidRPr="00CB0D55" w:rsidRDefault="00CB0D55" w:rsidP="00CB0D55">
    <w:pPr>
      <w:pStyle w:val="Zpat"/>
      <w:rPr>
        <w:rFonts w:ascii="Arial" w:hAnsi="Arial" w:cs="Arial"/>
        <w:b/>
        <w:color w:val="0000DC"/>
        <w:sz w:val="16"/>
        <w:szCs w:val="16"/>
      </w:rPr>
    </w:pPr>
    <w:r w:rsidRPr="00CB0D55">
      <w:rPr>
        <w:rFonts w:ascii="Arial" w:hAnsi="Arial" w:cs="Arial"/>
        <w:b/>
        <w:color w:val="0000DC"/>
        <w:sz w:val="16"/>
        <w:szCs w:val="16"/>
      </w:rPr>
      <w:t xml:space="preserve">Bankovní spojení: KB Brno-město, ČÚ: 85636621/0100, IČ: 00216224, DIČ: CZ00216224 </w:t>
    </w:r>
  </w:p>
  <w:p w:rsidR="00CB0D55" w:rsidRPr="00CB0D55" w:rsidRDefault="00CB0D55" w:rsidP="00CB0D55">
    <w:pPr>
      <w:pStyle w:val="Zpatsslovnmstrnky"/>
      <w:rPr>
        <w:b/>
        <w:szCs w:val="16"/>
      </w:rPr>
    </w:pPr>
    <w:r w:rsidRPr="00CB0D55">
      <w:rPr>
        <w:b/>
        <w:szCs w:val="16"/>
      </w:rPr>
      <w:tab/>
    </w:r>
  </w:p>
  <w:p w:rsidR="00CB0D55" w:rsidRDefault="00CB0D5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5B25" w:rsidRDefault="00BB5B25" w:rsidP="00E31FDB">
      <w:r>
        <w:separator/>
      </w:r>
    </w:p>
  </w:footnote>
  <w:footnote w:type="continuationSeparator" w:id="0">
    <w:p w:rsidR="00BB5B25" w:rsidRDefault="00BB5B25" w:rsidP="00E31F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1FDB" w:rsidRDefault="001B7D61">
    <w:pPr>
      <w:pStyle w:val="Zhlav"/>
    </w:pPr>
    <w:r>
      <w:rPr>
        <w:noProof/>
        <w:lang w:eastAsia="cs-CZ"/>
      </w:rPr>
      <w:drawing>
        <wp:anchor distT="0" distB="0" distL="114300" distR="114300" simplePos="0" relativeHeight="251661312" behindDoc="1" locked="1" layoutInCell="1" allowOverlap="1" wp14:anchorId="583B91A1" wp14:editId="004EBFD5">
          <wp:simplePos x="0" y="0"/>
          <wp:positionH relativeFrom="margin">
            <wp:align>left</wp:align>
          </wp:positionH>
          <wp:positionV relativeFrom="margin">
            <wp:posOffset>-525145</wp:posOffset>
          </wp:positionV>
          <wp:extent cx="4535805" cy="647700"/>
          <wp:effectExtent l="0" t="0" r="0" b="0"/>
          <wp:wrapNone/>
          <wp:docPr id="15" name="Obrázek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5805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AC19BC"/>
    <w:multiLevelType w:val="hybridMultilevel"/>
    <w:tmpl w:val="00204DE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D95AAB"/>
    <w:multiLevelType w:val="hybridMultilevel"/>
    <w:tmpl w:val="44ACC998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E305E2"/>
    <w:multiLevelType w:val="multilevel"/>
    <w:tmpl w:val="BAD03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409232A"/>
    <w:multiLevelType w:val="hybridMultilevel"/>
    <w:tmpl w:val="7CC62F46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D8401B"/>
    <w:multiLevelType w:val="multilevel"/>
    <w:tmpl w:val="109EF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DDB33A9"/>
    <w:multiLevelType w:val="hybridMultilevel"/>
    <w:tmpl w:val="39608E52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21833"/>
    <w:multiLevelType w:val="multilevel"/>
    <w:tmpl w:val="085E3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6445151"/>
    <w:multiLevelType w:val="multilevel"/>
    <w:tmpl w:val="C2A251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73F08D0"/>
    <w:multiLevelType w:val="multilevel"/>
    <w:tmpl w:val="A2D8C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6916E6"/>
    <w:multiLevelType w:val="multilevel"/>
    <w:tmpl w:val="66BE1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2"/>
  </w:num>
  <w:num w:numId="5">
    <w:abstractNumId w:val="8"/>
  </w:num>
  <w:num w:numId="6">
    <w:abstractNumId w:val="9"/>
  </w:num>
  <w:num w:numId="7">
    <w:abstractNumId w:val="5"/>
  </w:num>
  <w:num w:numId="8">
    <w:abstractNumId w:val="1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tbQwsDQ0tTC2MDNR0lEKTi0uzszPAykwNKgFAAK7OhktAAAA"/>
  </w:docVars>
  <w:rsids>
    <w:rsidRoot w:val="001B418B"/>
    <w:rsid w:val="00052BCC"/>
    <w:rsid w:val="000747B1"/>
    <w:rsid w:val="00083FC6"/>
    <w:rsid w:val="000E19B2"/>
    <w:rsid w:val="000F1E6C"/>
    <w:rsid w:val="000F7347"/>
    <w:rsid w:val="00146F16"/>
    <w:rsid w:val="00172C5C"/>
    <w:rsid w:val="001B418B"/>
    <w:rsid w:val="001B7D61"/>
    <w:rsid w:val="001D50FA"/>
    <w:rsid w:val="002A22CC"/>
    <w:rsid w:val="00320E48"/>
    <w:rsid w:val="00336E9A"/>
    <w:rsid w:val="003E5EB2"/>
    <w:rsid w:val="004E4D65"/>
    <w:rsid w:val="00552882"/>
    <w:rsid w:val="00592E9F"/>
    <w:rsid w:val="00596452"/>
    <w:rsid w:val="006C0615"/>
    <w:rsid w:val="00760AAF"/>
    <w:rsid w:val="008E30EC"/>
    <w:rsid w:val="008F3956"/>
    <w:rsid w:val="00903F7F"/>
    <w:rsid w:val="00903FE3"/>
    <w:rsid w:val="0098701C"/>
    <w:rsid w:val="009C05CF"/>
    <w:rsid w:val="00A00E18"/>
    <w:rsid w:val="00A31E6B"/>
    <w:rsid w:val="00AD7EAF"/>
    <w:rsid w:val="00AE1897"/>
    <w:rsid w:val="00B51471"/>
    <w:rsid w:val="00BB5B25"/>
    <w:rsid w:val="00C44471"/>
    <w:rsid w:val="00C72BD1"/>
    <w:rsid w:val="00C80D24"/>
    <w:rsid w:val="00C9617D"/>
    <w:rsid w:val="00CA3CAD"/>
    <w:rsid w:val="00CB0D55"/>
    <w:rsid w:val="00CB1DF3"/>
    <w:rsid w:val="00CB57A7"/>
    <w:rsid w:val="00CE0C1D"/>
    <w:rsid w:val="00D27B10"/>
    <w:rsid w:val="00E31FDB"/>
    <w:rsid w:val="00E37EE1"/>
    <w:rsid w:val="00E81FD7"/>
    <w:rsid w:val="00E84E79"/>
    <w:rsid w:val="00EF39E9"/>
    <w:rsid w:val="00F10090"/>
    <w:rsid w:val="00FB3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2208E5"/>
  <w15:chartTrackingRefBased/>
  <w15:docId w15:val="{D4E491B2-3151-49C7-B871-12008EEB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1B418B"/>
    <w:pPr>
      <w:spacing w:after="0" w:line="240" w:lineRule="auto"/>
    </w:pPr>
    <w:rPr>
      <w:rFonts w:ascii="Calibri" w:hAnsi="Calibri" w:cs="Calibri"/>
    </w:rPr>
  </w:style>
  <w:style w:type="paragraph" w:styleId="Nadpis1">
    <w:name w:val="heading 1"/>
    <w:basedOn w:val="Normln"/>
    <w:link w:val="Nadpis1Char"/>
    <w:uiPriority w:val="9"/>
    <w:qFormat/>
    <w:rsid w:val="000E19B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E19B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052BC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0E19B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31FD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31FDB"/>
    <w:rPr>
      <w:rFonts w:ascii="Calibri" w:hAnsi="Calibri" w:cs="Calibri"/>
    </w:rPr>
  </w:style>
  <w:style w:type="paragraph" w:styleId="Zpat">
    <w:name w:val="footer"/>
    <w:basedOn w:val="Normln"/>
    <w:link w:val="ZpatChar"/>
    <w:uiPriority w:val="99"/>
    <w:unhideWhenUsed/>
    <w:rsid w:val="00E31FD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qFormat/>
    <w:rsid w:val="00E31FDB"/>
    <w:rPr>
      <w:rFonts w:ascii="Calibri" w:hAnsi="Calibri" w:cs="Calibri"/>
    </w:rPr>
  </w:style>
  <w:style w:type="paragraph" w:customStyle="1" w:styleId="Zpatsslovnmstrnky">
    <w:name w:val="Zápatí s číslováním stránky"/>
    <w:basedOn w:val="Zpat"/>
    <w:qFormat/>
    <w:rsid w:val="00CB0D55"/>
    <w:pPr>
      <w:tabs>
        <w:tab w:val="clear" w:pos="4536"/>
        <w:tab w:val="clear" w:pos="9072"/>
        <w:tab w:val="left" w:pos="0"/>
      </w:tabs>
      <w:spacing w:line="240" w:lineRule="exact"/>
      <w:ind w:left="-680"/>
    </w:pPr>
    <w:rPr>
      <w:rFonts w:ascii="Arial" w:hAnsi="Arial" w:cs="Arial"/>
      <w:color w:val="0000DC"/>
      <w:sz w:val="16"/>
      <w:szCs w:val="14"/>
    </w:rPr>
  </w:style>
  <w:style w:type="paragraph" w:customStyle="1" w:styleId="Zpat-univerzita4dkyadresy">
    <w:name w:val="Zápatí - univerzita (4 řádky adresy)"/>
    <w:basedOn w:val="Normln"/>
    <w:next w:val="Zpat"/>
    <w:qFormat/>
    <w:rsid w:val="00CB0D55"/>
    <w:pPr>
      <w:tabs>
        <w:tab w:val="center" w:pos="4536"/>
        <w:tab w:val="right" w:pos="9072"/>
      </w:tabs>
      <w:spacing w:line="240" w:lineRule="exact"/>
    </w:pPr>
    <w:rPr>
      <w:rFonts w:ascii="Arial" w:hAnsi="Arial" w:cs="Arial"/>
      <w:b/>
      <w:color w:val="0000DC"/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0C1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0C1D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0E19B2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ormlnweb">
    <w:name w:val="Normal (Web)"/>
    <w:basedOn w:val="Normln"/>
    <w:uiPriority w:val="99"/>
    <w:unhideWhenUsed/>
    <w:rsid w:val="000E19B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0E19B2"/>
    <w:rPr>
      <w:b/>
      <w:bCs/>
    </w:rPr>
  </w:style>
  <w:style w:type="character" w:styleId="Hypertextovodkaz">
    <w:name w:val="Hyperlink"/>
    <w:basedOn w:val="Standardnpsmoodstavce"/>
    <w:uiPriority w:val="99"/>
    <w:semiHidden/>
    <w:unhideWhenUsed/>
    <w:rsid w:val="000E19B2"/>
    <w:rPr>
      <w:color w:val="0000FF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E19B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0E19B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clearafter">
    <w:name w:val="clearafter"/>
    <w:basedOn w:val="Normln"/>
    <w:rsid w:val="000E19B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C44471"/>
    <w:rPr>
      <w:color w:val="954F72" w:themeColor="followedHyperlink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52BC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052BC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character" w:customStyle="1" w:styleId="color34">
    <w:name w:val="color_34"/>
    <w:basedOn w:val="Standardnpsmoodstavce"/>
    <w:rsid w:val="00A00E18"/>
  </w:style>
  <w:style w:type="paragraph" w:customStyle="1" w:styleId="font7">
    <w:name w:val="font_7"/>
    <w:basedOn w:val="Normln"/>
    <w:rsid w:val="00A00E1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wixguard">
    <w:name w:val="wixguard"/>
    <w:basedOn w:val="Standardnpsmoodstavce"/>
    <w:rsid w:val="00A00E18"/>
  </w:style>
  <w:style w:type="paragraph" w:customStyle="1" w:styleId="font8">
    <w:name w:val="font_8"/>
    <w:basedOn w:val="Normln"/>
    <w:rsid w:val="00A00E1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color28">
    <w:name w:val="color_28"/>
    <w:basedOn w:val="Standardnpsmoodstavce"/>
    <w:rsid w:val="00A00E18"/>
  </w:style>
  <w:style w:type="character" w:customStyle="1" w:styleId="color15">
    <w:name w:val="color_15"/>
    <w:basedOn w:val="Standardnpsmoodstavce"/>
    <w:rsid w:val="008E30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creativekids.cz/en" TargetMode="External"/><Relationship Id="rId18" Type="http://schemas.openxmlformats.org/officeDocument/2006/relationships/hyperlink" Target="https://zapisdozs.brno.cz/" TargetMode="External"/><Relationship Id="rId26" Type="http://schemas.openxmlformats.org/officeDocument/2006/relationships/hyperlink" Target="http://www.gymnaslo.cz/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skolskykomplex.cz/zs/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miniskolka-skritek.cz/?setLanguage=eng" TargetMode="External"/><Relationship Id="rId17" Type="http://schemas.openxmlformats.org/officeDocument/2006/relationships/hyperlink" Target="https://www.brnoexpatcentre.eu/im-an-expat/schools/" TargetMode="External"/><Relationship Id="rId25" Type="http://schemas.openxmlformats.org/officeDocument/2006/relationships/hyperlink" Target="https://labyrinthschool.cz/en/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vikikidsclub.cz/eng" TargetMode="External"/><Relationship Id="rId20" Type="http://schemas.openxmlformats.org/officeDocument/2006/relationships/hyperlink" Target="http://www.bakalka.cz/" TargetMode="External"/><Relationship Id="rId29" Type="http://schemas.openxmlformats.org/officeDocument/2006/relationships/hyperlink" Target="http://www.gyby.cz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afirka.cz/en" TargetMode="External"/><Relationship Id="rId24" Type="http://schemas.openxmlformats.org/officeDocument/2006/relationships/hyperlink" Target="http://www.zschrlice.cz/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://www.kinder-city.cz/en/contact/" TargetMode="External"/><Relationship Id="rId23" Type="http://schemas.openxmlformats.org/officeDocument/2006/relationships/hyperlink" Target="http://www.zsnamrep.cz/" TargetMode="External"/><Relationship Id="rId28" Type="http://schemas.openxmlformats.org/officeDocument/2006/relationships/hyperlink" Target="http://www.gml.cz/" TargetMode="External"/><Relationship Id="rId10" Type="http://schemas.openxmlformats.org/officeDocument/2006/relationships/hyperlink" Target="http://www.ponny-brno.cz/" TargetMode="External"/><Relationship Id="rId19" Type="http://schemas.openxmlformats.org/officeDocument/2006/relationships/hyperlink" Target="https://www.isob.cz/en" TargetMode="External"/><Relationship Id="rId31" Type="http://schemas.openxmlformats.org/officeDocument/2006/relationships/hyperlink" Target="https://www.gymglobe.cz/en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sob.cz/en/kindergarten/" TargetMode="External"/><Relationship Id="rId14" Type="http://schemas.openxmlformats.org/officeDocument/2006/relationships/hyperlink" Target="http://www.marypoppins.cz/index-en.php" TargetMode="External"/><Relationship Id="rId22" Type="http://schemas.openxmlformats.org/officeDocument/2006/relationships/hyperlink" Target="http://www.zsstankova.eu/" TargetMode="External"/><Relationship Id="rId27" Type="http://schemas.openxmlformats.org/officeDocument/2006/relationships/hyperlink" Target="http://www.gymnaslo.cz/" TargetMode="External"/><Relationship Id="rId30" Type="http://schemas.openxmlformats.org/officeDocument/2006/relationships/hyperlink" Target="https://www.skolskykomplex.cz/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zapisdoms.brno.cz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F92CE2-42E3-4CA1-99AB-B67AAB61B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3</Pages>
  <Words>910</Words>
  <Characters>5371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6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nka Bártová</dc:creator>
  <cp:keywords/>
  <dc:description/>
  <cp:lastModifiedBy>Zdenka Bártová</cp:lastModifiedBy>
  <cp:revision>30</cp:revision>
  <cp:lastPrinted>2019-11-26T07:24:00Z</cp:lastPrinted>
  <dcterms:created xsi:type="dcterms:W3CDTF">2019-04-02T06:23:00Z</dcterms:created>
  <dcterms:modified xsi:type="dcterms:W3CDTF">2019-11-26T09:33:00Z</dcterms:modified>
</cp:coreProperties>
</file>